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01FD0" w14:textId="77777777" w:rsidR="00095110" w:rsidRPr="00CC09AD" w:rsidRDefault="00095110">
      <w:pPr>
        <w:spacing w:line="20" w:lineRule="exact"/>
        <w:rPr>
          <w:rFonts w:ascii="Lato" w:hAnsi="Lato"/>
        </w:rPr>
        <w:sectPr w:rsidR="00095110" w:rsidRPr="00CC09AD">
          <w:type w:val="continuous"/>
          <w:pgSz w:w="12240" w:h="15840"/>
          <w:pgMar w:top="1499" w:right="6854" w:bottom="0" w:left="1530" w:header="720" w:footer="720" w:gutter="0"/>
          <w:cols w:space="720"/>
        </w:sectPr>
      </w:pPr>
    </w:p>
    <w:p w14:paraId="5DA144CE" w14:textId="77777777" w:rsidR="00095110" w:rsidRPr="00CC09AD" w:rsidRDefault="00095110">
      <w:pPr>
        <w:spacing w:line="200" w:lineRule="exact"/>
        <w:rPr>
          <w:rFonts w:ascii="Lato" w:hAnsi="Lato"/>
        </w:rPr>
      </w:pPr>
    </w:p>
    <w:p w14:paraId="0ED96F4D" w14:textId="77777777" w:rsidR="00095110" w:rsidRPr="00CC09AD" w:rsidRDefault="0069147B">
      <w:pPr>
        <w:tabs>
          <w:tab w:val="left" w:pos="3250"/>
          <w:tab w:val="left" w:pos="3626"/>
        </w:tabs>
        <w:spacing w:before="163" w:line="207" w:lineRule="exact"/>
        <w:ind w:right="-567"/>
        <w:rPr>
          <w:rFonts w:ascii="Lato" w:hAnsi="Lato"/>
        </w:rPr>
      </w:pPr>
      <w:r w:rsidRPr="00CC09AD">
        <w:rPr>
          <w:rFonts w:ascii="Lato" w:hAnsi="Lato"/>
        </w:rPr>
        <w:tab/>
      </w:r>
      <w:r w:rsidRPr="00CC09AD">
        <w:rPr>
          <w:rFonts w:ascii="Lato" w:hAnsi="Lato"/>
        </w:rPr>
        <w:tab/>
      </w:r>
      <w:r w:rsidRPr="00CC09AD">
        <w:rPr>
          <w:rFonts w:ascii="Lato" w:eastAsia="Arial" w:hAnsi="Lato"/>
          <w:b/>
          <w:bCs/>
          <w:color w:val="2F2F2F"/>
          <w:w w:val="97"/>
        </w:rPr>
        <w:t>MORRIS G. GUIN, CLA</w:t>
      </w:r>
      <w:r w:rsidRPr="00CC09AD">
        <w:rPr>
          <w:rFonts w:ascii="Lato" w:eastAsia="Arial" w:hAnsi="Lato"/>
          <w:color w:val="2F2F2F"/>
        </w:rPr>
        <w:t> </w:t>
      </w:r>
      <w:r w:rsidRPr="00CC09AD">
        <w:rPr>
          <w:rFonts w:ascii="Lato" w:hAnsi="Lato"/>
        </w:rPr>
        <w:br/>
      </w:r>
      <w:r w:rsidRPr="00CC09AD">
        <w:rPr>
          <w:rFonts w:ascii="Lato" w:hAnsi="Lato"/>
        </w:rPr>
        <w:tab/>
      </w:r>
      <w:r w:rsidRPr="00CC09AD">
        <w:rPr>
          <w:rFonts w:ascii="Lato" w:eastAsia="Arial" w:hAnsi="Lato"/>
          <w:b/>
          <w:bCs/>
          <w:color w:val="2F2F2F"/>
          <w:w w:val="98"/>
        </w:rPr>
        <w:t>WEBSTER PARISH ASSESSOR</w:t>
      </w:r>
      <w:r w:rsidRPr="00CC09AD">
        <w:rPr>
          <w:rFonts w:ascii="Lato" w:eastAsia="Arial" w:hAnsi="Lato"/>
          <w:color w:val="2F2F2F"/>
        </w:rPr>
        <w:t> </w:t>
      </w:r>
    </w:p>
    <w:p w14:paraId="468F95FE" w14:textId="77777777" w:rsidR="00095110" w:rsidRPr="00CC09AD" w:rsidRDefault="0069147B">
      <w:pPr>
        <w:tabs>
          <w:tab w:val="left" w:pos="3531"/>
          <w:tab w:val="left" w:pos="4014"/>
        </w:tabs>
        <w:spacing w:line="207" w:lineRule="exact"/>
        <w:ind w:right="-567"/>
        <w:rPr>
          <w:rFonts w:ascii="Lato" w:hAnsi="Lato"/>
        </w:rPr>
      </w:pPr>
      <w:r w:rsidRPr="00CC09AD">
        <w:rPr>
          <w:rFonts w:ascii="Lato" w:hAnsi="Lato"/>
        </w:rPr>
        <w:tab/>
      </w:r>
      <w:r w:rsidRPr="00CC09AD">
        <w:rPr>
          <w:rFonts w:ascii="Lato" w:eastAsia="Arial" w:hAnsi="Lato"/>
          <w:b/>
          <w:bCs/>
          <w:color w:val="2F2F2F"/>
          <w:w w:val="97"/>
        </w:rPr>
        <w:t>103 South Monroe Street </w:t>
      </w:r>
      <w:r w:rsidRPr="00CC09AD">
        <w:rPr>
          <w:rFonts w:ascii="Lato" w:eastAsia="Arial" w:hAnsi="Lato"/>
          <w:color w:val="2F2F2F"/>
        </w:rPr>
        <w:t> </w:t>
      </w:r>
      <w:r w:rsidRPr="00CC09AD">
        <w:rPr>
          <w:rFonts w:ascii="Lato" w:hAnsi="Lato"/>
        </w:rPr>
        <w:br/>
      </w:r>
      <w:r w:rsidRPr="00CC09AD">
        <w:rPr>
          <w:rFonts w:ascii="Lato" w:hAnsi="Lato"/>
        </w:rPr>
        <w:tab/>
      </w:r>
      <w:r w:rsidRPr="00CC09AD">
        <w:rPr>
          <w:rFonts w:ascii="Lato" w:hAnsi="Lato"/>
        </w:rPr>
        <w:tab/>
      </w:r>
      <w:r w:rsidRPr="00CC09AD">
        <w:rPr>
          <w:rFonts w:ascii="Lato" w:eastAsia="Arial" w:hAnsi="Lato"/>
          <w:b/>
          <w:bCs/>
          <w:color w:val="2F2F2F"/>
          <w:w w:val="95"/>
        </w:rPr>
        <w:t>P. O. Box 734</w:t>
      </w:r>
      <w:r w:rsidRPr="00CC09AD">
        <w:rPr>
          <w:rFonts w:ascii="Lato" w:eastAsia="Arial" w:hAnsi="Lato"/>
          <w:color w:val="2F2F2F"/>
        </w:rPr>
        <w:t> </w:t>
      </w:r>
    </w:p>
    <w:p w14:paraId="0D7A13E2" w14:textId="77777777" w:rsidR="00095110" w:rsidRPr="00CC09AD" w:rsidRDefault="0069147B">
      <w:pPr>
        <w:tabs>
          <w:tab w:val="left" w:pos="3599"/>
        </w:tabs>
        <w:spacing w:line="206" w:lineRule="exact"/>
        <w:ind w:right="-567"/>
        <w:rPr>
          <w:rFonts w:ascii="Lato" w:hAnsi="Lato"/>
        </w:rPr>
      </w:pPr>
      <w:r w:rsidRPr="00CC09AD">
        <w:rPr>
          <w:rFonts w:ascii="Lato" w:hAnsi="Lato"/>
        </w:rPr>
        <w:tab/>
      </w:r>
      <w:r w:rsidRPr="00CC09AD">
        <w:rPr>
          <w:rFonts w:ascii="Lato" w:eastAsia="Arial" w:hAnsi="Lato"/>
          <w:b/>
          <w:bCs/>
          <w:color w:val="2F2F2F"/>
          <w:w w:val="95"/>
        </w:rPr>
        <w:t>Minden, LA 71058-0734</w:t>
      </w:r>
      <w:r w:rsidRPr="00CC09AD">
        <w:rPr>
          <w:rFonts w:ascii="Lato" w:eastAsia="Arial" w:hAnsi="Lato"/>
          <w:color w:val="2F2F2F"/>
        </w:rPr>
        <w:t> </w:t>
      </w:r>
    </w:p>
    <w:p w14:paraId="1F597A14" w14:textId="77777777" w:rsidR="00095110" w:rsidRPr="00CC09AD" w:rsidRDefault="0069147B">
      <w:pPr>
        <w:tabs>
          <w:tab w:val="left" w:pos="2854"/>
        </w:tabs>
        <w:spacing w:line="213" w:lineRule="exact"/>
        <w:ind w:right="-567"/>
        <w:rPr>
          <w:rFonts w:ascii="Lato" w:hAnsi="Lato"/>
        </w:rPr>
      </w:pPr>
      <w:r w:rsidRPr="00CC09AD">
        <w:rPr>
          <w:rFonts w:ascii="Lato" w:hAnsi="Lato"/>
        </w:rPr>
        <w:tab/>
      </w:r>
      <w:r w:rsidRPr="00CC09AD">
        <w:rPr>
          <w:rFonts w:ascii="Lato" w:eastAsia="Arial" w:hAnsi="Lato"/>
          <w:b/>
          <w:bCs/>
          <w:color w:val="2F2F2F"/>
          <w:w w:val="97"/>
        </w:rPr>
        <w:t>Phone (318) 377-9311 Fax (318) 377-9331</w:t>
      </w:r>
      <w:r w:rsidRPr="00CC09AD">
        <w:rPr>
          <w:rFonts w:ascii="Lato" w:eastAsia="Arial" w:hAnsi="Lato"/>
          <w:color w:val="2F2F2F"/>
        </w:rPr>
        <w:t> </w:t>
      </w:r>
    </w:p>
    <w:p w14:paraId="46AD14DA" w14:textId="77777777" w:rsidR="00095110" w:rsidRPr="00CC09AD" w:rsidRDefault="0069147B">
      <w:pPr>
        <w:spacing w:line="207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DATE: ___________________                                                     DECAL # _________________  </w:t>
      </w:r>
      <w:r w:rsidRPr="00CC09AD">
        <w:rPr>
          <w:rFonts w:ascii="Lato" w:hAnsi="Lato"/>
        </w:rPr>
        <w:br/>
      </w:r>
      <w:r w:rsidRPr="00CC09AD">
        <w:rPr>
          <w:rFonts w:ascii="Lato" w:eastAsia="Arial" w:hAnsi="Lato"/>
          <w:color w:val="2F2F2F"/>
        </w:rPr>
        <w:t>DEAR MANUFACTURED/MOBILE HOME OWNER: </w:t>
      </w:r>
    </w:p>
    <w:p w14:paraId="7905C2E3" w14:textId="77777777" w:rsidR="00095110" w:rsidRPr="00CC09AD" w:rsidRDefault="0069147B">
      <w:pPr>
        <w:spacing w:line="204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Please complete the form below to assure that our office may properly identify and assess all manufactured/mobile </w:t>
      </w:r>
      <w:r w:rsidRPr="00CC09AD">
        <w:rPr>
          <w:rFonts w:ascii="Lato" w:hAnsi="Lato"/>
        </w:rPr>
        <w:br/>
      </w:r>
      <w:r w:rsidRPr="00CC09AD">
        <w:rPr>
          <w:rFonts w:ascii="Lato" w:eastAsia="Arial" w:hAnsi="Lato"/>
          <w:color w:val="2F2F2F"/>
        </w:rPr>
        <w:t>homes in Webster Parish, as required by law. </w:t>
      </w:r>
      <w:r w:rsidRPr="00CC09AD">
        <w:rPr>
          <w:rFonts w:ascii="Lato" w:eastAsia="Arial" w:hAnsi="Lato"/>
          <w:b/>
          <w:bCs/>
          <w:color w:val="2F2F2F"/>
          <w:w w:val="96"/>
        </w:rPr>
        <w:t>(PLEASE ATTACH COPY OF BILL OF SALE AND</w:t>
      </w:r>
      <w:r w:rsidRPr="00CC09AD">
        <w:rPr>
          <w:rFonts w:ascii="Lato" w:eastAsia="Arial" w:hAnsi="Lato"/>
          <w:b/>
          <w:bCs/>
          <w:color w:val="2F2F2F"/>
        </w:rPr>
        <w:t> </w:t>
      </w:r>
    </w:p>
    <w:p w14:paraId="6D127A8B" w14:textId="77777777" w:rsidR="00095110" w:rsidRPr="00CC09AD" w:rsidRDefault="0069147B">
      <w:pPr>
        <w:spacing w:line="231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b/>
          <w:bCs/>
          <w:color w:val="2F2F2F"/>
          <w:w w:val="101"/>
        </w:rPr>
        <w:t>REGISTRATION)</w:t>
      </w:r>
      <w:r w:rsidRPr="00CC09AD">
        <w:rPr>
          <w:rFonts w:ascii="Lato" w:eastAsia="Arial" w:hAnsi="Lato"/>
          <w:color w:val="2F2F2F"/>
        </w:rPr>
        <w:t> </w:t>
      </w:r>
    </w:p>
    <w:p w14:paraId="78F41EE7" w14:textId="77777777" w:rsidR="00095110" w:rsidRPr="00CC09AD" w:rsidRDefault="00095110">
      <w:pPr>
        <w:spacing w:line="20" w:lineRule="exact"/>
        <w:rPr>
          <w:rFonts w:ascii="Lato" w:hAnsi="Lato"/>
        </w:rPr>
        <w:sectPr w:rsidR="00095110" w:rsidRPr="00CC09AD">
          <w:type w:val="continuous"/>
          <w:pgSz w:w="12240" w:h="15840"/>
          <w:pgMar w:top="1440" w:right="1534" w:bottom="0" w:left="1530" w:header="720" w:footer="720" w:gutter="0"/>
          <w:cols w:space="720"/>
        </w:sectPr>
      </w:pPr>
    </w:p>
    <w:p w14:paraId="48528039" w14:textId="77777777" w:rsidR="00095110" w:rsidRPr="00CC09AD" w:rsidRDefault="0069147B">
      <w:pPr>
        <w:spacing w:before="188" w:line="222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Owner's Name: _____________________________________ Parcel# ______________ </w:t>
      </w:r>
    </w:p>
    <w:p w14:paraId="200DF1BC" w14:textId="77777777" w:rsidR="00095110" w:rsidRPr="00CC09AD" w:rsidRDefault="00095110">
      <w:pPr>
        <w:spacing w:line="20" w:lineRule="exact"/>
        <w:rPr>
          <w:rFonts w:ascii="Lato" w:hAnsi="Lato"/>
        </w:rPr>
        <w:sectPr w:rsidR="00095110" w:rsidRPr="00CC09AD">
          <w:type w:val="continuous"/>
          <w:pgSz w:w="12240" w:h="15840"/>
          <w:pgMar w:top="1440" w:right="3553" w:bottom="0" w:left="1530" w:header="720" w:footer="720" w:gutter="0"/>
          <w:cols w:space="720"/>
        </w:sectPr>
      </w:pPr>
    </w:p>
    <w:p w14:paraId="51FF89C5" w14:textId="77777777" w:rsidR="00095110" w:rsidRPr="00CC09AD" w:rsidRDefault="00095110">
      <w:pPr>
        <w:spacing w:line="200" w:lineRule="exact"/>
        <w:rPr>
          <w:rFonts w:ascii="Lato" w:hAnsi="Lato"/>
        </w:rPr>
      </w:pPr>
    </w:p>
    <w:p w14:paraId="5355278D" w14:textId="77777777" w:rsidR="00095110" w:rsidRPr="00CC09AD" w:rsidRDefault="0069147B">
      <w:pPr>
        <w:spacing w:before="64" w:line="222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Mailing Address: _________________________________________________________ </w:t>
      </w:r>
    </w:p>
    <w:p w14:paraId="04DB3606" w14:textId="77777777" w:rsidR="00095110" w:rsidRPr="00CC09AD" w:rsidRDefault="00095110">
      <w:pPr>
        <w:spacing w:line="20" w:lineRule="exact"/>
        <w:rPr>
          <w:rFonts w:ascii="Lato" w:hAnsi="Lato"/>
        </w:rPr>
        <w:sectPr w:rsidR="00095110" w:rsidRPr="00CC09AD">
          <w:type w:val="continuous"/>
          <w:pgSz w:w="12240" w:h="15840"/>
          <w:pgMar w:top="1440" w:right="3566" w:bottom="0" w:left="1530" w:header="720" w:footer="720" w:gutter="0"/>
          <w:cols w:space="720"/>
        </w:sectPr>
      </w:pPr>
    </w:p>
    <w:p w14:paraId="68B449F0" w14:textId="77777777" w:rsidR="00095110" w:rsidRPr="00CC09AD" w:rsidRDefault="00095110">
      <w:pPr>
        <w:spacing w:line="200" w:lineRule="exact"/>
        <w:rPr>
          <w:rFonts w:ascii="Lato" w:hAnsi="Lato"/>
        </w:rPr>
      </w:pPr>
    </w:p>
    <w:p w14:paraId="67855A25" w14:textId="77777777" w:rsidR="00095110" w:rsidRPr="00CC09AD" w:rsidRDefault="0069147B">
      <w:pPr>
        <w:spacing w:before="63" w:line="222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                       City: ___________________________________ Zip: _________________ </w:t>
      </w:r>
    </w:p>
    <w:p w14:paraId="01E0351B" w14:textId="77777777" w:rsidR="00095110" w:rsidRPr="00CC09AD" w:rsidRDefault="00095110">
      <w:pPr>
        <w:spacing w:line="20" w:lineRule="exact"/>
        <w:rPr>
          <w:rFonts w:ascii="Lato" w:hAnsi="Lato"/>
        </w:rPr>
        <w:sectPr w:rsidR="00095110" w:rsidRPr="00CC09AD">
          <w:type w:val="continuous"/>
          <w:pgSz w:w="12240" w:h="15840"/>
          <w:pgMar w:top="1440" w:right="3488" w:bottom="0" w:left="1530" w:header="720" w:footer="720" w:gutter="0"/>
          <w:cols w:space="720"/>
        </w:sectPr>
      </w:pPr>
    </w:p>
    <w:p w14:paraId="1162035C" w14:textId="77777777" w:rsidR="00095110" w:rsidRPr="00CC09AD" w:rsidRDefault="00095110">
      <w:pPr>
        <w:spacing w:line="200" w:lineRule="exact"/>
        <w:rPr>
          <w:rFonts w:ascii="Lato" w:hAnsi="Lato"/>
        </w:rPr>
      </w:pPr>
    </w:p>
    <w:p w14:paraId="78279CE3" w14:textId="77777777" w:rsidR="00095110" w:rsidRPr="00CC09AD" w:rsidRDefault="0069147B">
      <w:pPr>
        <w:spacing w:before="64" w:line="222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Physical Address: ________________________________________________________ </w:t>
      </w:r>
    </w:p>
    <w:p w14:paraId="22BAB7B6" w14:textId="77777777" w:rsidR="00095110" w:rsidRPr="00CC09AD" w:rsidRDefault="00095110">
      <w:pPr>
        <w:spacing w:line="20" w:lineRule="exact"/>
        <w:rPr>
          <w:rFonts w:ascii="Lato" w:hAnsi="Lato"/>
        </w:rPr>
        <w:sectPr w:rsidR="00095110" w:rsidRPr="00CC09AD">
          <w:type w:val="continuous"/>
          <w:pgSz w:w="12240" w:h="15840"/>
          <w:pgMar w:top="1440" w:right="3568" w:bottom="0" w:left="1530" w:header="720" w:footer="720" w:gutter="0"/>
          <w:cols w:space="720"/>
        </w:sectPr>
      </w:pPr>
    </w:p>
    <w:p w14:paraId="702695B5" w14:textId="77777777" w:rsidR="00095110" w:rsidRPr="00CC09AD" w:rsidRDefault="00095110">
      <w:pPr>
        <w:spacing w:line="200" w:lineRule="exact"/>
        <w:rPr>
          <w:rFonts w:ascii="Lato" w:hAnsi="Lato"/>
        </w:rPr>
      </w:pPr>
    </w:p>
    <w:p w14:paraId="134A43BB" w14:textId="77777777" w:rsidR="00095110" w:rsidRPr="00CC09AD" w:rsidRDefault="0069147B">
      <w:pPr>
        <w:spacing w:before="64" w:line="222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                        City: ____________________________________ Zip: ________________ </w:t>
      </w:r>
    </w:p>
    <w:p w14:paraId="231523E5" w14:textId="77777777" w:rsidR="00095110" w:rsidRPr="00CC09AD" w:rsidRDefault="00095110">
      <w:pPr>
        <w:spacing w:line="20" w:lineRule="exact"/>
        <w:rPr>
          <w:rFonts w:ascii="Lato" w:hAnsi="Lato"/>
        </w:rPr>
        <w:sectPr w:rsidR="00095110" w:rsidRPr="00CC09AD">
          <w:type w:val="continuous"/>
          <w:pgSz w:w="12240" w:h="15840"/>
          <w:pgMar w:top="1440" w:right="3438" w:bottom="0" w:left="1530" w:header="720" w:footer="720" w:gutter="0"/>
          <w:cols w:space="720"/>
        </w:sectPr>
      </w:pPr>
    </w:p>
    <w:p w14:paraId="7D0EBC30" w14:textId="77777777" w:rsidR="00095110" w:rsidRPr="00CC09AD" w:rsidRDefault="00095110">
      <w:pPr>
        <w:spacing w:line="200" w:lineRule="exact"/>
        <w:rPr>
          <w:rFonts w:ascii="Lato" w:hAnsi="Lato"/>
        </w:rPr>
      </w:pPr>
    </w:p>
    <w:p w14:paraId="39567FE3" w14:textId="77777777" w:rsidR="00095110" w:rsidRPr="00CC09AD" w:rsidRDefault="0069147B">
      <w:pPr>
        <w:spacing w:before="64" w:line="222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Phone #: ________________________________________________________________ </w:t>
      </w:r>
    </w:p>
    <w:p w14:paraId="46750A72" w14:textId="77777777" w:rsidR="00095110" w:rsidRPr="00CC09AD" w:rsidRDefault="00095110">
      <w:pPr>
        <w:spacing w:line="20" w:lineRule="exact"/>
        <w:rPr>
          <w:rFonts w:ascii="Lato" w:hAnsi="Lato"/>
        </w:rPr>
        <w:sectPr w:rsidR="00095110" w:rsidRPr="00CC09AD">
          <w:type w:val="continuous"/>
          <w:pgSz w:w="12240" w:h="15840"/>
          <w:pgMar w:top="1440" w:right="3476" w:bottom="0" w:left="1530" w:header="720" w:footer="720" w:gutter="0"/>
          <w:cols w:space="720"/>
        </w:sectPr>
      </w:pPr>
    </w:p>
    <w:p w14:paraId="131E8F3C" w14:textId="77777777" w:rsidR="00095110" w:rsidRPr="00CC09AD" w:rsidRDefault="00095110">
      <w:pPr>
        <w:spacing w:line="200" w:lineRule="exact"/>
        <w:rPr>
          <w:rFonts w:ascii="Lato" w:hAnsi="Lato"/>
        </w:rPr>
      </w:pPr>
    </w:p>
    <w:p w14:paraId="16699FC8" w14:textId="77777777" w:rsidR="00095110" w:rsidRPr="00CC09AD" w:rsidRDefault="0069147B">
      <w:pPr>
        <w:spacing w:before="64" w:line="207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Do you occupy the manufactured/mobile home? __ FULL-TIME __ PART-TIME __ RENTAL </w:t>
      </w:r>
      <w:r w:rsidRPr="00CC09AD">
        <w:rPr>
          <w:rFonts w:ascii="Lato" w:hAnsi="Lato"/>
        </w:rPr>
        <w:br/>
      </w:r>
      <w:r w:rsidRPr="00CC09AD">
        <w:rPr>
          <w:rFonts w:ascii="Lato" w:eastAsia="Arial" w:hAnsi="Lato"/>
          <w:color w:val="2F2F2F"/>
        </w:rPr>
        <w:t>Date that the home was placed on property: _____________________________________ </w:t>
      </w:r>
    </w:p>
    <w:p w14:paraId="6D236ADC" w14:textId="77777777" w:rsidR="00095110" w:rsidRPr="00CC09AD" w:rsidRDefault="0069147B">
      <w:pPr>
        <w:spacing w:line="207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Do you own the land where the manufactured/mobile home is located? YES ____ NO ____ </w:t>
      </w:r>
      <w:r w:rsidRPr="00CC09AD">
        <w:rPr>
          <w:rFonts w:ascii="Lato" w:hAnsi="Lato"/>
        </w:rPr>
        <w:br/>
      </w:r>
      <w:r w:rsidRPr="00CC09AD">
        <w:rPr>
          <w:rFonts w:ascii="Lato" w:eastAsia="Arial" w:hAnsi="Lato"/>
          <w:color w:val="2F2F2F"/>
        </w:rPr>
        <w:t>If NO, who owns the land (LEGAL NAME): ______________________________________ </w:t>
      </w:r>
    </w:p>
    <w:p w14:paraId="02C76466" w14:textId="77777777" w:rsidR="00095110" w:rsidRPr="00CC09AD" w:rsidRDefault="0069147B">
      <w:pPr>
        <w:spacing w:line="222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If located in a mobile home park, what is name of park? _________________ Lot # ______ </w:t>
      </w:r>
    </w:p>
    <w:p w14:paraId="366354E1" w14:textId="77777777" w:rsidR="00095110" w:rsidRPr="00CC09AD" w:rsidRDefault="00095110">
      <w:pPr>
        <w:spacing w:line="20" w:lineRule="exact"/>
        <w:rPr>
          <w:rFonts w:ascii="Lato" w:hAnsi="Lato"/>
        </w:rPr>
        <w:sectPr w:rsidR="00095110" w:rsidRPr="00CC09AD">
          <w:type w:val="continuous"/>
          <w:pgSz w:w="12240" w:h="15840"/>
          <w:pgMar w:top="1440" w:right="3320" w:bottom="0" w:left="1530" w:header="720" w:footer="720" w:gutter="0"/>
          <w:cols w:space="720"/>
        </w:sectPr>
      </w:pPr>
    </w:p>
    <w:p w14:paraId="1BBBFB95" w14:textId="77777777" w:rsidR="00095110" w:rsidRPr="00CC09AD" w:rsidRDefault="0069147B">
      <w:pPr>
        <w:spacing w:before="191" w:line="207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Year: ________ Make/Model: _______________________________________________ </w:t>
      </w:r>
      <w:r w:rsidRPr="00CC09AD">
        <w:rPr>
          <w:rFonts w:ascii="Lato" w:hAnsi="Lato"/>
        </w:rPr>
        <w:br/>
      </w:r>
      <w:r w:rsidRPr="00CC09AD">
        <w:rPr>
          <w:rFonts w:ascii="Lato" w:eastAsia="Arial" w:hAnsi="Lato"/>
          <w:color w:val="2F2F2F"/>
        </w:rPr>
        <w:t>Serial or VIN #: ________________________________ Purchase Date: _____________ </w:t>
      </w:r>
    </w:p>
    <w:p w14:paraId="15AF4452" w14:textId="77777777" w:rsidR="00095110" w:rsidRPr="00CC09AD" w:rsidRDefault="0069147B">
      <w:pPr>
        <w:spacing w:line="207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Style: Single Wide ____ Double Wide ____ Modular ____            Width: ____ Length: ____ </w:t>
      </w:r>
      <w:r w:rsidRPr="00CC09AD">
        <w:rPr>
          <w:rFonts w:ascii="Lato" w:hAnsi="Lato"/>
        </w:rPr>
        <w:br/>
      </w:r>
      <w:r w:rsidRPr="00CC09AD">
        <w:rPr>
          <w:rFonts w:ascii="Lato" w:eastAsia="Arial" w:hAnsi="Lato"/>
          <w:color w:val="2F2F2F"/>
        </w:rPr>
        <w:t>Quality:      ______                      1=Low 2=Fair 3=Average 4=Avg/Good 5=Good 6=Very Good </w:t>
      </w:r>
    </w:p>
    <w:p w14:paraId="7FDCB24F" w14:textId="77777777" w:rsidR="00095110" w:rsidRPr="00CC09AD" w:rsidRDefault="0069147B">
      <w:pPr>
        <w:spacing w:line="207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Condition: ______                      1=Low 2=Fair 3=Average 4=Avg/Good 5=Good 6=Very Good </w:t>
      </w:r>
      <w:r w:rsidRPr="00CC09AD">
        <w:rPr>
          <w:rFonts w:ascii="Lato" w:hAnsi="Lato"/>
        </w:rPr>
        <w:br/>
      </w:r>
      <w:r w:rsidRPr="00CC09AD">
        <w:rPr>
          <w:rFonts w:ascii="Lato" w:eastAsia="Arial" w:hAnsi="Lato"/>
          <w:color w:val="2F2F2F"/>
        </w:rPr>
        <w:t>Exterior Walls: ____ Wood ____Vinyl ____ Metal </w:t>
      </w:r>
    </w:p>
    <w:p w14:paraId="50B18D90" w14:textId="77777777" w:rsidR="00095110" w:rsidRPr="00CC09AD" w:rsidRDefault="0069147B">
      <w:pPr>
        <w:spacing w:line="207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Heating/Cooling: ____ Central ____ Wall ____ None                </w:t>
      </w:r>
      <w:r w:rsidRPr="00CC09AD">
        <w:rPr>
          <w:rFonts w:ascii="Lato" w:hAnsi="Lato"/>
        </w:rPr>
        <w:br/>
      </w:r>
      <w:r w:rsidRPr="00CC09AD">
        <w:rPr>
          <w:rFonts w:ascii="Lato" w:eastAsia="Arial" w:hAnsi="Lato"/>
          <w:color w:val="2F2F2F"/>
        </w:rPr>
        <w:t>Roof: ____ Composition Shingle ____ Metal </w:t>
      </w:r>
    </w:p>
    <w:p w14:paraId="4690B9BC" w14:textId="77777777" w:rsidR="00095110" w:rsidRPr="00CC09AD" w:rsidRDefault="0069147B">
      <w:pPr>
        <w:spacing w:line="206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Front Porch: Length ____ Width ____   Roof  Yes ____ No____ </w:t>
      </w:r>
    </w:p>
    <w:p w14:paraId="393234C5" w14:textId="77777777" w:rsidR="00095110" w:rsidRPr="00CC09AD" w:rsidRDefault="0069147B">
      <w:pPr>
        <w:spacing w:line="222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Back Porch: Length ____ Width ____   Roof  Yes ____ No ____            </w:t>
      </w:r>
    </w:p>
    <w:p w14:paraId="561F2A61" w14:textId="77777777" w:rsidR="00095110" w:rsidRPr="00CC09AD" w:rsidRDefault="00095110">
      <w:pPr>
        <w:spacing w:line="20" w:lineRule="exact"/>
        <w:rPr>
          <w:rFonts w:ascii="Lato" w:hAnsi="Lato"/>
        </w:rPr>
        <w:sectPr w:rsidR="00095110" w:rsidRPr="00CC09AD">
          <w:type w:val="continuous"/>
          <w:pgSz w:w="12240" w:h="15840"/>
          <w:pgMar w:top="1440" w:right="3149" w:bottom="0" w:left="1530" w:header="720" w:footer="720" w:gutter="0"/>
          <w:cols w:space="720"/>
        </w:sectPr>
      </w:pPr>
    </w:p>
    <w:p w14:paraId="04A9A9A7" w14:textId="77777777" w:rsidR="00095110" w:rsidRPr="00CC09AD" w:rsidRDefault="0069147B">
      <w:pPr>
        <w:spacing w:before="186" w:line="231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color w:val="2F2F2F"/>
        </w:rPr>
        <w:t>BASE COST OF HOME: $_________________ </w:t>
      </w:r>
      <w:r w:rsidRPr="00CC09AD">
        <w:rPr>
          <w:rFonts w:ascii="Lato" w:eastAsia="Arial" w:hAnsi="Lato"/>
          <w:b/>
          <w:bCs/>
          <w:i/>
          <w:color w:val="2F2F2F"/>
          <w:w w:val="97"/>
        </w:rPr>
        <w:t>(COPY OF BILL OF SALE REQUIRED)</w:t>
      </w:r>
      <w:r w:rsidRPr="00CC09AD">
        <w:rPr>
          <w:rFonts w:ascii="Lato" w:eastAsia="Arial" w:hAnsi="Lato"/>
          <w:color w:val="2F2F2F"/>
        </w:rPr>
        <w:t>                             </w:t>
      </w:r>
    </w:p>
    <w:p w14:paraId="7BDE1A0C" w14:textId="77777777" w:rsidR="00095110" w:rsidRPr="00CC09AD" w:rsidRDefault="00095110">
      <w:pPr>
        <w:spacing w:line="20" w:lineRule="exact"/>
        <w:rPr>
          <w:rFonts w:ascii="Lato" w:hAnsi="Lato"/>
        </w:rPr>
        <w:sectPr w:rsidR="00095110" w:rsidRPr="00CC09AD">
          <w:type w:val="continuous"/>
          <w:pgSz w:w="12240" w:h="15840"/>
          <w:pgMar w:top="1440" w:right="2172" w:bottom="0" w:left="1530" w:header="720" w:footer="720" w:gutter="0"/>
          <w:cols w:space="720"/>
        </w:sectPr>
      </w:pPr>
    </w:p>
    <w:p w14:paraId="129A28E9" w14:textId="77777777" w:rsidR="00095110" w:rsidRPr="00CC09AD" w:rsidRDefault="00095110">
      <w:pPr>
        <w:spacing w:line="200" w:lineRule="exact"/>
        <w:rPr>
          <w:rFonts w:ascii="Lato" w:hAnsi="Lato"/>
        </w:rPr>
      </w:pPr>
    </w:p>
    <w:p w14:paraId="3F203182" w14:textId="77777777" w:rsidR="00095110" w:rsidRPr="00CC09AD" w:rsidRDefault="0069147B">
      <w:pPr>
        <w:spacing w:before="55" w:line="227" w:lineRule="exact"/>
        <w:ind w:right="-567"/>
        <w:rPr>
          <w:rFonts w:ascii="Lato" w:hAnsi="Lato"/>
        </w:rPr>
      </w:pPr>
      <w:r w:rsidRPr="00CC09AD">
        <w:rPr>
          <w:rFonts w:ascii="Lato" w:eastAsia="Arial" w:hAnsi="Lato"/>
          <w:i/>
          <w:color w:val="2F2F2F"/>
          <w:w w:val="97"/>
        </w:rPr>
        <w:t>Please bring or mail this form to our office within 10 days. Failure to do so will result in a tax bill.</w:t>
      </w:r>
      <w:r w:rsidRPr="00CC09AD">
        <w:rPr>
          <w:rFonts w:ascii="Lato" w:eastAsia="Arial" w:hAnsi="Lato"/>
          <w:color w:val="2F2F2F"/>
        </w:rPr>
        <w:t> </w:t>
      </w:r>
    </w:p>
    <w:sectPr w:rsidR="00095110" w:rsidRPr="00CC09AD" w:rsidSect="00095110">
      <w:type w:val="continuous"/>
      <w:pgSz w:w="12240" w:h="15840"/>
      <w:pgMar w:top="1440" w:right="3060" w:bottom="0" w:left="153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Tc0sjAxNzI1MjBV0lEKTi0uzszPAykwrAUAy0mHJSwAAAA="/>
  </w:docVars>
  <w:rsids>
    <w:rsidRoot w:val="00095110"/>
    <w:rsid w:val="00095110"/>
    <w:rsid w:val="0069147B"/>
    <w:rsid w:val="00CC0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73D99"/>
  <w15:docId w15:val="{10DE22B3-FD0D-4EB3-BE4B-9165A7CD7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3</Words>
  <Characters>2013</Characters>
  <Application>Microsoft Office Word</Application>
  <DocSecurity>0</DocSecurity>
  <Lines>16</Lines>
  <Paragraphs>4</Paragraphs>
  <ScaleCrop>false</ScaleCrop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mar Shah</cp:lastModifiedBy>
  <cp:revision>3</cp:revision>
  <dcterms:created xsi:type="dcterms:W3CDTF">2021-04-29T08:05:00Z</dcterms:created>
  <dcterms:modified xsi:type="dcterms:W3CDTF">2021-04-30T06:06:00Z</dcterms:modified>
</cp:coreProperties>
</file>